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3A0033" w:rsidRDefault="00FF7FDA" w:rsidP="003A0033">
      <w:pPr>
        <w:pStyle w:val="Title"/>
      </w:pPr>
      <w:r w:rsidRPr="003A0033">
        <w:t>Untitled</w:t>
      </w:r>
    </w:p>
    <w:p w14:paraId="22F34F72" w14:textId="77777777" w:rsidR="009C1BCF" w:rsidRDefault="00FF7FDA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>In order to use it as a style template for an Rmd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>In the Rmd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word_docume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ference_docx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bookmarkStart w:id="0" w:name="_GoBack"/>
      <w:bookmarkEnd w:id="0"/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r>
        <w:rPr>
          <w:rStyle w:val="KeywordTok"/>
        </w:rPr>
        <w:t>browseURL</w:t>
      </w:r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C7E2E7" w14:textId="77777777" w:rsidR="003B7E46" w:rsidRDefault="003B7E46">
      <w:pPr>
        <w:spacing w:after="0"/>
      </w:pPr>
      <w:r>
        <w:separator/>
      </w:r>
    </w:p>
  </w:endnote>
  <w:endnote w:type="continuationSeparator" w:id="0">
    <w:p w14:paraId="6E9CA5F3" w14:textId="77777777" w:rsidR="003B7E46" w:rsidRDefault="003B7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6AEC2" w14:textId="77777777" w:rsidR="003B7E46" w:rsidRDefault="003B7E46">
      <w:r>
        <w:separator/>
      </w:r>
    </w:p>
  </w:footnote>
  <w:footnote w:type="continuationSeparator" w:id="0">
    <w:p w14:paraId="4B315428" w14:textId="77777777" w:rsidR="003B7E46" w:rsidRDefault="003B7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0033"/>
    <w:rsid w:val="003B7E46"/>
    <w:rsid w:val="004866FB"/>
    <w:rsid w:val="004E29B3"/>
    <w:rsid w:val="00501AAA"/>
    <w:rsid w:val="00590D07"/>
    <w:rsid w:val="00784D58"/>
    <w:rsid w:val="008D6863"/>
    <w:rsid w:val="009C1BCF"/>
    <w:rsid w:val="00B66E26"/>
    <w:rsid w:val="00B86B75"/>
    <w:rsid w:val="00BC48D5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6" Type="http://schemas.openxmlformats.org/officeDocument/2006/relationships/endnotes" Target="endnotes.xml"/><Relationship Id="rId1" Type="http://schemas.openxmlformats.org/officeDocument/2006/relationships/numbering" Target="numbering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61353110FEA42BAAF301666702FCF" ma:contentTypeVersion="14" ma:contentTypeDescription="Create a new document." ma:contentTypeScope="" ma:versionID="f6fe68df136a1b4b4710aa3662001d38">
  <xsd:schema xmlns:xsd="http://www.w3.org/2001/XMLSchema" xmlns:xs="http://www.w3.org/2001/XMLSchema" xmlns:p="http://schemas.microsoft.com/office/2006/metadata/properties" xmlns:ns2="0aa39948-3de8-40e0-98e7-bf846ca05556" xmlns:ns3="abb1820a-26b6-44f2-b938-9861746a7b9a" targetNamespace="http://schemas.microsoft.com/office/2006/metadata/properties" ma:root="true" ma:fieldsID="e3e7ad85d7bfbdbe4023d3483f86df00" ns2:_="" ns3:_="">
    <xsd:import namespace="0aa39948-3de8-40e0-98e7-bf846ca05556"/>
    <xsd:import namespace="abb1820a-26b6-44f2-b938-9861746a7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9948-3de8-40e0-98e7-bf846ca05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d802298-ac7f-4dc9-a73d-133dd7ac0f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1820a-26b6-44f2-b938-9861746a7b9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d007225-e316-4aa6-b526-431e5738c9a1}" ma:internalName="TaxCatchAll" ma:showField="CatchAllData" ma:web="abb1820a-26b6-44f2-b938-9861746a7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a39948-3de8-40e0-98e7-bf846ca05556">
      <Terms xmlns="http://schemas.microsoft.com/office/infopath/2007/PartnerControls"/>
    </lcf76f155ced4ddcb4097134ff3c332f>
    <TaxCatchAll xmlns="abb1820a-26b6-44f2-b938-9861746a7b9a" xsi:nil="true"/>
  </documentManagement>
</p:properties>
</file>

<file path=customXml/itemProps1.xml><?xml version="1.0" encoding="utf-8"?>
<ds:datastoreItem xmlns:ds="http://schemas.openxmlformats.org/officeDocument/2006/customXml" ds:itemID="{21A4E231-FEFE-4ADF-A8FB-77B964DFA0E3}"/>
</file>

<file path=customXml/itemProps2.xml><?xml version="1.0" encoding="utf-8"?>
<ds:datastoreItem xmlns:ds="http://schemas.openxmlformats.org/officeDocument/2006/customXml" ds:itemID="{F3A33D7E-6D5D-4F94-90F9-05D94D58F0BF}"/>
</file>

<file path=customXml/itemProps3.xml><?xml version="1.0" encoding="utf-8"?>
<ds:datastoreItem xmlns:ds="http://schemas.openxmlformats.org/officeDocument/2006/customXml" ds:itemID="{4A9A0424-3520-4711-A34C-46CD67F2E9B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5</cp:revision>
  <dcterms:created xsi:type="dcterms:W3CDTF">2016-04-09T03:00:00Z</dcterms:created>
  <dcterms:modified xsi:type="dcterms:W3CDTF">2016-04-0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561353110FEA42BAAF301666702FCF</vt:lpwstr>
  </property>
</Properties>
</file>